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A8E" w:rsidRDefault="00305B8F">
      <w:pPr>
        <w:pStyle w:val="Title"/>
      </w:pPr>
      <w:bookmarkStart w:id="0" w:name="_GoBack"/>
      <w:bookmarkEnd w:id="0"/>
      <w:r>
        <w:t>COVID-19 situation report for WH0 Africa Region</w:t>
      </w:r>
    </w:p>
    <w:p w:rsidR="00A30A8E" w:rsidRDefault="00305B8F">
      <w:pPr>
        <w:pStyle w:val="Subtitle"/>
      </w:pPr>
      <w:r>
        <w:t>07/04/2020</w:t>
      </w:r>
    </w:p>
    <w:p w:rsidR="00A30A8E" w:rsidRDefault="00305B8F">
      <w:pPr>
        <w:pStyle w:val="Author"/>
      </w:pPr>
      <w:r>
        <w:t>Produced by the TIBA COVID-19 Epidemic Response Unit</w:t>
      </w:r>
    </w:p>
    <w:p w:rsidR="00A30A8E" w:rsidRDefault="00305B8F">
      <w:pPr>
        <w:pStyle w:val="FirstParagraph"/>
      </w:pPr>
      <w:r>
        <w:t> </w:t>
      </w:r>
    </w:p>
    <w:p w:rsidR="00A30A8E" w:rsidRDefault="00A30A8E">
      <w:pPr>
        <w:pStyle w:val="BodyText"/>
      </w:pPr>
    </w:p>
    <w:p w:rsidR="00A30A8E" w:rsidRDefault="00305B8F">
      <w:pPr>
        <w:pStyle w:val="Heading1"/>
      </w:pPr>
      <w:bookmarkStart w:id="1" w:name="section-1-overview"/>
      <w:bookmarkEnd w:id="1"/>
      <w:r>
        <w:t>Section 1: Overview</w:t>
      </w:r>
    </w:p>
    <w:p w:rsidR="00A30A8E" w:rsidRDefault="00305B8F">
      <w:pPr>
        <w:pStyle w:val="FirstParagraph"/>
      </w:pPr>
      <w:r>
        <w:t>We compare the size and rate of increase of the COVID-19 epidemic across the countries included in WHO Africa Region.</w:t>
      </w:r>
    </w:p>
    <w:p w:rsidR="00A30A8E" w:rsidRDefault="00305B8F">
      <w:pPr>
        <w:pStyle w:val="Figure"/>
      </w:pPr>
      <w:r>
        <w:rPr>
          <w:noProof/>
        </w:rPr>
        <w:drawing>
          <wp:inline distT="0" distB="0" distL="0" distR="0">
            <wp:extent cx="5334000" cy="47325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input_files/WHO_Afric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output/6Maps_WHO_Africa_2020-04-06_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FirstParagraph"/>
      </w:pPr>
      <w:r>
        <w:t> </w:t>
      </w:r>
    </w:p>
    <w:p w:rsidR="00A30A8E" w:rsidRDefault="00305B8F">
      <w:pPr>
        <w:pStyle w:val="BodyText"/>
      </w:pPr>
      <w:r>
        <w:t>The maps above summarise the in-country situations:</w:t>
      </w:r>
    </w:p>
    <w:p w:rsidR="00A30A8E" w:rsidRDefault="00305B8F">
      <w:pPr>
        <w:pStyle w:val="Compact"/>
        <w:numPr>
          <w:ilvl w:val="0"/>
          <w:numId w:val="3"/>
        </w:numPr>
      </w:pPr>
      <w:r>
        <w:t>Top-left: cumulated reported cases.</w:t>
      </w:r>
      <w:r>
        <w:br/>
      </w:r>
    </w:p>
    <w:p w:rsidR="00A30A8E" w:rsidRDefault="00305B8F">
      <w:pPr>
        <w:pStyle w:val="Compact"/>
        <w:numPr>
          <w:ilvl w:val="0"/>
          <w:numId w:val="3"/>
        </w:numPr>
      </w:pPr>
      <w:r>
        <w:lastRenderedPageBreak/>
        <w:t>Top-right: cumulated reported cases per 10,000 population on a log10 scale.</w:t>
      </w:r>
      <w:r>
        <w:br/>
      </w:r>
    </w:p>
    <w:p w:rsidR="00A30A8E" w:rsidRDefault="00305B8F">
      <w:pPr>
        <w:pStyle w:val="Compact"/>
        <w:numPr>
          <w:ilvl w:val="0"/>
          <w:numId w:val="3"/>
        </w:numPr>
      </w:pPr>
      <w:r>
        <w:t>Middle-left: cumulated reported deaths.</w:t>
      </w:r>
      <w:r>
        <w:br/>
      </w:r>
    </w:p>
    <w:p w:rsidR="00A30A8E" w:rsidRDefault="00305B8F">
      <w:pPr>
        <w:pStyle w:val="Compact"/>
        <w:numPr>
          <w:ilvl w:val="0"/>
          <w:numId w:val="3"/>
        </w:numPr>
      </w:pPr>
      <w:r>
        <w:t>Middle-right: cumulated reported deaths per 1</w:t>
      </w:r>
      <w:r>
        <w:t>0,000 population on a log10 scale.</w:t>
      </w:r>
      <w:r>
        <w:br/>
      </w:r>
    </w:p>
    <w:p w:rsidR="00A30A8E" w:rsidRDefault="00305B8F">
      <w:pPr>
        <w:pStyle w:val="Compact"/>
        <w:numPr>
          <w:ilvl w:val="0"/>
          <w:numId w:val="3"/>
        </w:numPr>
      </w:pPr>
      <w:r>
        <w:t>Bottom-left: Overview of doubling time of cumulative incidence. Doubling times are calculated over a 7 day period up to 06/04/2020.</w:t>
      </w:r>
      <w:r>
        <w:br/>
      </w:r>
    </w:p>
    <w:p w:rsidR="00A30A8E" w:rsidRDefault="00305B8F">
      <w:pPr>
        <w:pStyle w:val="Compact"/>
        <w:numPr>
          <w:ilvl w:val="0"/>
          <w:numId w:val="3"/>
        </w:numPr>
      </w:pPr>
      <w:r>
        <w:t>Bottom-right: Overview of doubling time of cumulative deaths per 10,000 population. Dou</w:t>
      </w:r>
      <w:r>
        <w:t>bling times are calculated over a 7 day period up to 06/04/2020.</w:t>
      </w:r>
    </w:p>
    <w:p w:rsidR="00A30A8E" w:rsidRDefault="00305B8F">
      <w:pPr>
        <w:pStyle w:val="Heading1"/>
      </w:pPr>
      <w:bookmarkStart w:id="2" w:name="section-2-individual-countries-situation"/>
      <w:bookmarkEnd w:id="2"/>
      <w:r>
        <w:t>Section 2: Individual countries situations</w:t>
      </w:r>
    </w:p>
    <w:p w:rsidR="00A30A8E" w:rsidRDefault="00305B8F">
      <w:pPr>
        <w:pStyle w:val="FirstParagraph"/>
      </w:pPr>
      <w:r>
        <w:t> </w:t>
      </w:r>
    </w:p>
    <w:p w:rsidR="00A30A8E" w:rsidRDefault="00305B8F">
      <w:pPr>
        <w:pStyle w:val="BodyText"/>
      </w:pPr>
      <w:r>
        <w:t>As of 06/04/2020, each panel below respectively shows:</w:t>
      </w:r>
      <w:r>
        <w:br/>
        <w:t> </w:t>
      </w:r>
    </w:p>
    <w:p w:rsidR="00A30A8E" w:rsidRDefault="00305B8F">
      <w:pPr>
        <w:pStyle w:val="Compact"/>
        <w:numPr>
          <w:ilvl w:val="0"/>
          <w:numId w:val="4"/>
        </w:numPr>
      </w:pPr>
      <w:r>
        <w:t>Top-left: cumulated reported cases.</w:t>
      </w:r>
      <w:r>
        <w:br/>
      </w:r>
    </w:p>
    <w:p w:rsidR="00A30A8E" w:rsidRDefault="00305B8F">
      <w:pPr>
        <w:pStyle w:val="Compact"/>
        <w:numPr>
          <w:ilvl w:val="0"/>
          <w:numId w:val="4"/>
        </w:numPr>
      </w:pPr>
      <w:r>
        <w:t>Top-right: cumulated reported cases per 10,000 popul</w:t>
      </w:r>
      <w:r>
        <w:t>ation on a log10 scale.</w:t>
      </w:r>
      <w:r>
        <w:br/>
      </w:r>
    </w:p>
    <w:p w:rsidR="00A30A8E" w:rsidRDefault="00305B8F">
      <w:pPr>
        <w:pStyle w:val="Compact"/>
        <w:numPr>
          <w:ilvl w:val="0"/>
          <w:numId w:val="4"/>
        </w:numPr>
      </w:pPr>
      <w:r>
        <w:t>Bottom-left: cumulated reported deaths.</w:t>
      </w:r>
      <w:r>
        <w:br/>
      </w:r>
    </w:p>
    <w:p w:rsidR="00A30A8E" w:rsidRDefault="00305B8F">
      <w:pPr>
        <w:pStyle w:val="Compact"/>
        <w:numPr>
          <w:ilvl w:val="0"/>
          <w:numId w:val="4"/>
        </w:numPr>
      </w:pPr>
      <w:r>
        <w:t>Bottom-right: cumulated reported deaths per 10,000 population on a log10 scale.</w:t>
      </w:r>
    </w:p>
    <w:p w:rsidR="00A30A8E" w:rsidRDefault="00305B8F">
      <w:pPr>
        <w:pStyle w:val="FirstParagraph"/>
      </w:pPr>
      <w:r>
        <w:t> </w:t>
      </w:r>
    </w:p>
    <w:p w:rsidR="00A30A8E" w:rsidRDefault="00305B8F">
      <w:pPr>
        <w:pStyle w:val="Heading2"/>
      </w:pPr>
      <w:bookmarkStart w:id="3" w:name="algeria"/>
      <w:bookmarkEnd w:id="3"/>
      <w:r>
        <w:lastRenderedPageBreak/>
        <w:t>Alger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" w:name="angola"/>
      <w:bookmarkEnd w:id="4"/>
      <w:r>
        <w:lastRenderedPageBreak/>
        <w:t>Angol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5" w:name="benin"/>
      <w:bookmarkEnd w:id="5"/>
      <w:r>
        <w:lastRenderedPageBreak/>
        <w:t>Benin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6" w:name="botswana"/>
      <w:bookmarkEnd w:id="6"/>
      <w:r>
        <w:lastRenderedPageBreak/>
        <w:t>Botswan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7" w:name="burkina-faso"/>
      <w:bookmarkEnd w:id="7"/>
      <w:r>
        <w:lastRenderedPageBreak/>
        <w:t>Burkina Faso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8" w:name="burundi"/>
      <w:bookmarkEnd w:id="8"/>
      <w:r>
        <w:lastRenderedPageBreak/>
        <w:t>Burundi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9" w:name="cameroon"/>
      <w:bookmarkEnd w:id="9"/>
      <w:r>
        <w:lastRenderedPageBreak/>
        <w:t>Cameroon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0" w:name="cape-verde"/>
      <w:bookmarkEnd w:id="10"/>
      <w:r>
        <w:lastRenderedPageBreak/>
        <w:t>Cape Verd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1" w:name="central-african-republic"/>
      <w:bookmarkEnd w:id="11"/>
      <w:r>
        <w:lastRenderedPageBreak/>
        <w:t>Central African Republic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2" w:name="chad"/>
      <w:bookmarkEnd w:id="12"/>
      <w:r>
        <w:lastRenderedPageBreak/>
        <w:t>Chad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3" w:name="comoros"/>
      <w:bookmarkEnd w:id="13"/>
      <w:r>
        <w:lastRenderedPageBreak/>
        <w:t>Comoros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4" w:name="congo"/>
      <w:bookmarkEnd w:id="14"/>
      <w:r>
        <w:lastRenderedPageBreak/>
        <w:t>Congo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5" w:name="cote-divoire"/>
      <w:bookmarkEnd w:id="15"/>
      <w:r>
        <w:lastRenderedPageBreak/>
        <w:t>Cote d’Ivoir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6" w:name="democratic-republic-of-the-congo"/>
      <w:bookmarkEnd w:id="16"/>
      <w:r>
        <w:lastRenderedPageBreak/>
        <w:t>Democratic Republic of the Congo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7" w:name="equatorial-guinea"/>
      <w:bookmarkEnd w:id="17"/>
      <w:r>
        <w:lastRenderedPageBreak/>
        <w:t>Equatorial Guine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8" w:name="eritrea"/>
      <w:bookmarkEnd w:id="18"/>
      <w:r>
        <w:lastRenderedPageBreak/>
        <w:t>Eritre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19" w:name="eswatini"/>
      <w:bookmarkEnd w:id="19"/>
      <w:r>
        <w:lastRenderedPageBreak/>
        <w:t>Eswatini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0" w:name="ethiopia"/>
      <w:bookmarkEnd w:id="20"/>
      <w:r>
        <w:lastRenderedPageBreak/>
        <w:t>Ethiop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1" w:name="gabon"/>
      <w:bookmarkEnd w:id="21"/>
      <w:r>
        <w:lastRenderedPageBreak/>
        <w:t>Gabon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2" w:name="gambia"/>
      <w:bookmarkEnd w:id="22"/>
      <w:r>
        <w:lastRenderedPageBreak/>
        <w:t>Gamb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3" w:name="ghana"/>
      <w:bookmarkEnd w:id="23"/>
      <w:r>
        <w:lastRenderedPageBreak/>
        <w:t>Ghan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4" w:name="guinea"/>
      <w:bookmarkEnd w:id="24"/>
      <w:r>
        <w:lastRenderedPageBreak/>
        <w:t>Guine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5" w:name="guinea-bissau"/>
      <w:bookmarkEnd w:id="25"/>
      <w:r>
        <w:lastRenderedPageBreak/>
        <w:t>Guinea Bissau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6" w:name="kenya"/>
      <w:bookmarkEnd w:id="26"/>
      <w:r>
        <w:lastRenderedPageBreak/>
        <w:t>Keny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7" w:name="lesotho"/>
      <w:bookmarkEnd w:id="27"/>
      <w:r>
        <w:lastRenderedPageBreak/>
        <w:t>Lesotho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8" w:name="liberia"/>
      <w:bookmarkEnd w:id="28"/>
      <w:r>
        <w:lastRenderedPageBreak/>
        <w:t>Liber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29" w:name="madagascar"/>
      <w:bookmarkEnd w:id="29"/>
      <w:r>
        <w:lastRenderedPageBreak/>
        <w:t>Madagascar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0" w:name="malawi"/>
      <w:bookmarkEnd w:id="30"/>
      <w:r>
        <w:lastRenderedPageBreak/>
        <w:t>Malawi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1" w:name="mali"/>
      <w:bookmarkEnd w:id="31"/>
      <w:r>
        <w:lastRenderedPageBreak/>
        <w:t>Mali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2" w:name="mauritania"/>
      <w:bookmarkEnd w:id="32"/>
      <w:r>
        <w:lastRenderedPageBreak/>
        <w:t>Mauritan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3" w:name="mauritius"/>
      <w:bookmarkEnd w:id="33"/>
      <w:r>
        <w:lastRenderedPageBreak/>
        <w:t>Mauritius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4" w:name="mozambique"/>
      <w:bookmarkEnd w:id="34"/>
      <w:r>
        <w:lastRenderedPageBreak/>
        <w:t>Mozambiqu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5" w:name="namibia"/>
      <w:bookmarkEnd w:id="35"/>
      <w:r>
        <w:lastRenderedPageBreak/>
        <w:t>Namib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6" w:name="niger"/>
      <w:bookmarkEnd w:id="36"/>
      <w:r>
        <w:lastRenderedPageBreak/>
        <w:t>Niger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7" w:name="nigeria"/>
      <w:bookmarkEnd w:id="37"/>
      <w:r>
        <w:lastRenderedPageBreak/>
        <w:t>Niger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8" w:name="rwanda"/>
      <w:bookmarkEnd w:id="38"/>
      <w:r>
        <w:lastRenderedPageBreak/>
        <w:t>Rwand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39" w:name="sao-tome-y-principe"/>
      <w:bookmarkEnd w:id="39"/>
      <w:r>
        <w:lastRenderedPageBreak/>
        <w:t>Sao Tome y Princip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0" w:name="senegal"/>
      <w:bookmarkEnd w:id="40"/>
      <w:r>
        <w:lastRenderedPageBreak/>
        <w:t>Senegal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1" w:name="seychelles"/>
      <w:bookmarkEnd w:id="41"/>
      <w:r>
        <w:lastRenderedPageBreak/>
        <w:t>Seychelles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2" w:name="sierra-leone"/>
      <w:bookmarkEnd w:id="42"/>
      <w:r>
        <w:lastRenderedPageBreak/>
        <w:t>Sierra Leon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3" w:name="south-africa"/>
      <w:bookmarkEnd w:id="43"/>
      <w:r>
        <w:lastRenderedPageBreak/>
        <w:t>South Afric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4" w:name="south-sudan"/>
      <w:bookmarkEnd w:id="44"/>
      <w:r>
        <w:lastRenderedPageBreak/>
        <w:t>South Sudan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5" w:name="togo"/>
      <w:bookmarkEnd w:id="45"/>
      <w:r>
        <w:lastRenderedPageBreak/>
        <w:t>Togo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6" w:name="uganda"/>
      <w:bookmarkEnd w:id="46"/>
      <w:r>
        <w:lastRenderedPageBreak/>
        <w:t>Ugand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7" w:name="united-republic-of-tanzania"/>
      <w:bookmarkEnd w:id="47"/>
      <w:r>
        <w:lastRenderedPageBreak/>
        <w:t>United Republic of Tanzan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8" w:name="zambia"/>
      <w:bookmarkEnd w:id="48"/>
      <w:r>
        <w:lastRenderedPageBreak/>
        <w:t>Zambia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2"/>
      </w:pPr>
      <w:bookmarkStart w:id="49" w:name="zimbabwe"/>
      <w:bookmarkEnd w:id="49"/>
      <w:r>
        <w:lastRenderedPageBreak/>
        <w:t>Zimbabwe</w:t>
      </w:r>
    </w:p>
    <w:p w:rsidR="00A30A8E" w:rsidRDefault="00305B8F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A8E" w:rsidRDefault="00305B8F">
      <w:pPr>
        <w:pStyle w:val="Heading1"/>
      </w:pPr>
      <w:bookmarkStart w:id="50" w:name="appendix"/>
      <w:bookmarkEnd w:id="50"/>
      <w:r>
        <w:t>Appendix</w:t>
      </w:r>
    </w:p>
    <w:p w:rsidR="00A30A8E" w:rsidRDefault="00305B8F">
      <w:pPr>
        <w:pStyle w:val="Heading2"/>
      </w:pPr>
      <w:bookmarkStart w:id="51" w:name="data"/>
      <w:bookmarkEnd w:id="51"/>
      <w:r>
        <w:t>Data</w:t>
      </w:r>
    </w:p>
    <w:p w:rsidR="00A30A8E" w:rsidRDefault="00305B8F">
      <w:pPr>
        <w:pStyle w:val="Heading3"/>
      </w:pPr>
      <w:bookmarkStart w:id="52" w:name="sources-and-access"/>
      <w:bookmarkEnd w:id="52"/>
      <w:r>
        <w:t>Sources and access</w:t>
      </w:r>
    </w:p>
    <w:p w:rsidR="00A30A8E" w:rsidRDefault="00305B8F">
      <w:pPr>
        <w:pStyle w:val="Compact"/>
        <w:numPr>
          <w:ilvl w:val="0"/>
          <w:numId w:val="5"/>
        </w:numPr>
      </w:pPr>
      <w:r>
        <w:t xml:space="preserve">Case counts for countries in WHO African region from WHO Coronavirus disease (COVID-2019) situation reports </w:t>
      </w:r>
      <w:hyperlink r:id="rId56">
        <w:r>
          <w:rPr>
            <w:rStyle w:val="Hyperlink"/>
          </w:rPr>
          <w:t>https://www.who.int/emergenc</w:t>
        </w:r>
        <w:r>
          <w:rPr>
            <w:rStyle w:val="Hyperlink"/>
          </w:rPr>
          <w:t>ies/diseases/novel-coronavirus-2019/situation-reports</w:t>
        </w:r>
      </w:hyperlink>
      <w:r>
        <w:t xml:space="preserve"> (accessed 2400 06/04/2020).</w:t>
      </w:r>
      <w:r>
        <w:br/>
      </w:r>
    </w:p>
    <w:p w:rsidR="00A30A8E" w:rsidRDefault="00305B8F">
      <w:pPr>
        <w:pStyle w:val="Compact"/>
        <w:numPr>
          <w:ilvl w:val="0"/>
          <w:numId w:val="5"/>
        </w:numPr>
      </w:pPr>
      <w:r>
        <w:t xml:space="preserve">Death counts for countries in WHO African region from WHO Coronavirus disease (COVID-2019) situation reports </w:t>
      </w:r>
      <w:hyperlink r:id="rId57">
        <w:r>
          <w:rPr>
            <w:rStyle w:val="Hyperlink"/>
          </w:rPr>
          <w:t>https://www.who.int/emergencies/diseases/novel-</w:t>
        </w:r>
        <w:r>
          <w:rPr>
            <w:rStyle w:val="Hyperlink"/>
          </w:rPr>
          <w:lastRenderedPageBreak/>
          <w:t>coronavirus-2019/situation-reports</w:t>
        </w:r>
      </w:hyperlink>
      <w:r>
        <w:t xml:space="preserve"> (accessed 2400 06/04/2020).</w:t>
      </w:r>
      <w:r>
        <w:br/>
      </w:r>
    </w:p>
    <w:p w:rsidR="00A30A8E" w:rsidRDefault="00305B8F">
      <w:pPr>
        <w:pStyle w:val="Compact"/>
        <w:numPr>
          <w:ilvl w:val="0"/>
          <w:numId w:val="5"/>
        </w:numPr>
      </w:pPr>
      <w:r>
        <w:t xml:space="preserve">Population counts from the World Bank (2018) </w:t>
      </w:r>
      <w:hyperlink r:id="rId58">
        <w:r>
          <w:rPr>
            <w:rStyle w:val="Hyperlink"/>
          </w:rPr>
          <w:t>https://data.worldbank.org/indicator/SP.POP.TOTL?locations=ZG</w:t>
        </w:r>
      </w:hyperlink>
      <w:r>
        <w:t xml:space="preserve"> (accessed 0900 30/03/2020).</w:t>
      </w:r>
    </w:p>
    <w:p w:rsidR="00A30A8E" w:rsidRDefault="00305B8F">
      <w:pPr>
        <w:pStyle w:val="Heading3"/>
      </w:pPr>
      <w:bookmarkStart w:id="53" w:name="doubling-time-calculations"/>
      <w:bookmarkEnd w:id="53"/>
      <w:r>
        <w:t>Doubling time calculations</w:t>
      </w:r>
    </w:p>
    <w:p w:rsidR="00A30A8E" w:rsidRDefault="00305B8F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 Introduction to Infectious Diseas</w:t>
      </w:r>
      <w:r>
        <w:rPr>
          <w:i/>
        </w:rPr>
        <w:t>e Modelling</w:t>
      </w:r>
      <w:r>
        <w:t>, page 74.</w:t>
      </w:r>
    </w:p>
    <w:p w:rsidR="00A30A8E" w:rsidRDefault="00305B8F">
      <w:pPr>
        <w:pStyle w:val="BodyText"/>
      </w:pPr>
      <w:r>
        <w:t xml:space="preserve">Confidence intervals calculated using bootstrapping of a simulated dataset with Poisson error structure, using method published here: </w:t>
      </w:r>
      <w:hyperlink r:id="rId59">
        <w:r>
          <w:rPr>
            <w:rStyle w:val="Hyperlink"/>
          </w:rPr>
          <w:t>https://doi.org/10.1101/2020.02.05.20</w:t>
        </w:r>
        <w:r>
          <w:rPr>
            <w:rStyle w:val="Hyperlink"/>
          </w:rPr>
          <w:t>020750</w:t>
        </w:r>
      </w:hyperlink>
      <w:r>
        <w:t>.</w:t>
      </w:r>
    </w:p>
    <w:p w:rsidR="00A30A8E" w:rsidRDefault="00305B8F">
      <w:pPr>
        <w:pStyle w:val="Heading3"/>
      </w:pPr>
      <w:bookmarkStart w:id="54" w:name="caveats"/>
      <w:bookmarkEnd w:id="54"/>
      <w:r>
        <w:t>Caveats</w:t>
      </w:r>
    </w:p>
    <w:p w:rsidR="00A30A8E" w:rsidRDefault="00305B8F">
      <w:pPr>
        <w:pStyle w:val="Compact"/>
        <w:numPr>
          <w:ilvl w:val="0"/>
          <w:numId w:val="6"/>
        </w:numPr>
      </w:pPr>
      <w:r>
        <w:t>Case count data are affected by any changes in testing strategy or testing effort over time and/or any variation in testing strategy or testing effort between regions.</w:t>
      </w:r>
      <w:r>
        <w:br/>
      </w:r>
    </w:p>
    <w:p w:rsidR="00A30A8E" w:rsidRDefault="00305B8F">
      <w:pPr>
        <w:pStyle w:val="Compact"/>
        <w:numPr>
          <w:ilvl w:val="0"/>
          <w:numId w:val="6"/>
        </w:numPr>
      </w:pPr>
      <w:r>
        <w:t>Case count data are likely a substantial under-representation of the tr</w:t>
      </w:r>
      <w:r>
        <w:t>ue number of COVID-19 infections.</w:t>
      </w:r>
      <w:r>
        <w:br/>
      </w:r>
    </w:p>
    <w:p w:rsidR="00A30A8E" w:rsidRDefault="00305B8F">
      <w:pPr>
        <w:pStyle w:val="Compact"/>
        <w:numPr>
          <w:ilvl w:val="0"/>
          <w:numId w:val="6"/>
        </w:numPr>
      </w:pPr>
      <w:r>
        <w:t>Death data are considered more reliable but may lag behind case data by as much as 3 weeks.</w:t>
      </w:r>
    </w:p>
    <w:p w:rsidR="00A30A8E" w:rsidRDefault="00305B8F">
      <w:pPr>
        <w:pStyle w:val="Heading2"/>
      </w:pPr>
      <w:bookmarkStart w:id="55" w:name="extended-data-tables"/>
      <w:bookmarkEnd w:id="55"/>
      <w:r>
        <w:t>Extended data tables</w:t>
      </w:r>
    </w:p>
    <w:p w:rsidR="00A30A8E" w:rsidRDefault="00305B8F">
      <w:pPr>
        <w:pStyle w:val="Heading3"/>
      </w:pPr>
      <w:bookmarkStart w:id="56" w:name="cumulative-incidence"/>
      <w:bookmarkEnd w:id="56"/>
      <w:r>
        <w:t>Cumulative incidence</w:t>
      </w:r>
    </w:p>
    <w:p w:rsidR="00A30A8E" w:rsidRDefault="00305B8F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1777"/>
        <w:gridCol w:w="817"/>
        <w:gridCol w:w="838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um. Incid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upp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5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57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1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5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1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9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5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0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6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1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4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3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5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2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1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4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2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0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4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0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0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1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5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Keny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1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</w:tbl>
    <w:p w:rsidR="00A30A8E" w:rsidRDefault="00305B8F">
      <w:pPr>
        <w:pStyle w:val="Heading3"/>
      </w:pPr>
      <w:bookmarkStart w:id="57" w:name="cumulative-incidence-per-10000-populatio"/>
      <w:bookmarkEnd w:id="57"/>
      <w:r>
        <w:lastRenderedPageBreak/>
        <w:t>Cumulative incidence per 10,000 population</w:t>
      </w:r>
    </w:p>
    <w:p w:rsidR="00A30A8E" w:rsidRDefault="00305B8F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3121"/>
        <w:gridCol w:w="930"/>
        <w:gridCol w:w="930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um. Incidence per 10k pop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upp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206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794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699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931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033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516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400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296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287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306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286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272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297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52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36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61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40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29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53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22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0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41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9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77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30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7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4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01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6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9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33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89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79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11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85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4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86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82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72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96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8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59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72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5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54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02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5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38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112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4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57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70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55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40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62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47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38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58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9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3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34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7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4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9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7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2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38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2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7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7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0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7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5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9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1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5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7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7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1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7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2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33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8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1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5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20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1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9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3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Ni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0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7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10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6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9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5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9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7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4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4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1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5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2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1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5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2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1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4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2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1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0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0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.003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</w:tbl>
    <w:p w:rsidR="00A30A8E" w:rsidRDefault="00305B8F">
      <w:pPr>
        <w:pStyle w:val="Heading3"/>
      </w:pPr>
      <w:bookmarkStart w:id="58" w:name="cumulative-deaths"/>
      <w:bookmarkEnd w:id="58"/>
      <w:r>
        <w:t>Cumulative deaths</w:t>
      </w:r>
    </w:p>
    <w:p w:rsidR="00A30A8E" w:rsidRDefault="00305B8F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2121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  <w:jc w:val="right"/>
            </w:pPr>
            <w:r>
              <w:t>Cumulative deaths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3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ôte d’Ivoir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</w:t>
            </w:r>
          </w:p>
        </w:tc>
      </w:tr>
    </w:tbl>
    <w:p w:rsidR="00A30A8E" w:rsidRDefault="00305B8F">
      <w:pPr>
        <w:pStyle w:val="Heading3"/>
      </w:pPr>
      <w:bookmarkStart w:id="59" w:name="cumulative-deaths-per-10000-populations"/>
      <w:bookmarkEnd w:id="59"/>
      <w:r>
        <w:t>Cumulative deaths per 10,000 populations</w:t>
      </w:r>
    </w:p>
    <w:p w:rsidR="00A30A8E" w:rsidRDefault="00305B8F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3465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  <w:jc w:val="right"/>
            </w:pPr>
            <w:r>
              <w:t>Cumulative deaths per 10k pop.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55322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30784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Cabo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18390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9534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7594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6225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4718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4436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4385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3802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3569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3564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22710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2141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2096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1903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1679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1261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797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778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692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649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576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204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177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0.000091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Malaw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  <w:jc w:val="right"/>
            </w:pPr>
            <w:r>
              <w:t>NA</w:t>
            </w:r>
          </w:p>
        </w:tc>
      </w:tr>
    </w:tbl>
    <w:p w:rsidR="00A30A8E" w:rsidRDefault="00305B8F">
      <w:pPr>
        <w:pStyle w:val="Heading3"/>
      </w:pPr>
      <w:bookmarkStart w:id="60" w:name="doubling-time-incidence"/>
      <w:bookmarkEnd w:id="60"/>
      <w:r>
        <w:t>Doubling time (incidence)</w:t>
      </w:r>
    </w:p>
    <w:p w:rsidR="00A30A8E" w:rsidRDefault="00305B8F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81"/>
        <w:gridCol w:w="3397"/>
        <w:gridCol w:w="817"/>
        <w:gridCol w:w="838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Incidence 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upp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.1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7.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7.1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8.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8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.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9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.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Nami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9.5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6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.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2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0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9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5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9.6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6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3.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8.9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7.8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9.7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3.4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1.5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44.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</w:tbl>
    <w:p w:rsidR="00A30A8E" w:rsidRDefault="00305B8F">
      <w:pPr>
        <w:pStyle w:val="Heading3"/>
      </w:pPr>
      <w:bookmarkStart w:id="61" w:name="doubling-time-deaths"/>
      <w:bookmarkEnd w:id="61"/>
      <w:r>
        <w:t>Doubling time (death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717"/>
        <w:gridCol w:w="3116"/>
        <w:gridCol w:w="817"/>
        <w:gridCol w:w="838"/>
      </w:tblGrid>
      <w:tr w:rsidR="00A30A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Deaths doubling time (day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0A8E" w:rsidRDefault="00305B8F">
            <w:pPr>
              <w:pStyle w:val="Compact"/>
            </w:pPr>
            <w:r>
              <w:t>ci.upp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5.9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7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4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2.2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6.3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lastRenderedPageBreak/>
              <w:t>Comoros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  <w:tr w:rsidR="00A30A8E"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30A8E" w:rsidRDefault="00305B8F">
            <w:pPr>
              <w:pStyle w:val="Compact"/>
            </w:pPr>
            <w:r>
              <w:t>NA</w:t>
            </w:r>
          </w:p>
        </w:tc>
      </w:tr>
    </w:tbl>
    <w:p w:rsidR="00305B8F" w:rsidRDefault="00305B8F"/>
    <w:sectPr w:rsidR="00305B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5B8F" w:rsidRDefault="00305B8F">
      <w:pPr>
        <w:spacing w:after="0"/>
      </w:pPr>
      <w:r>
        <w:separator/>
      </w:r>
    </w:p>
  </w:endnote>
  <w:endnote w:type="continuationSeparator" w:id="0">
    <w:p w:rsidR="00305B8F" w:rsidRDefault="00305B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5B8F" w:rsidRDefault="00305B8F">
      <w:r>
        <w:separator/>
      </w:r>
    </w:p>
  </w:footnote>
  <w:footnote w:type="continuationSeparator" w:id="0">
    <w:p w:rsidR="00305B8F" w:rsidRDefault="00305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4D8E9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D24AB4"/>
    <w:multiLevelType w:val="multilevel"/>
    <w:tmpl w:val="51AC9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A7991A1"/>
    <w:multiLevelType w:val="multilevel"/>
    <w:tmpl w:val="E4541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5B8F"/>
    <w:rsid w:val="004E29B3"/>
    <w:rsid w:val="00590D07"/>
    <w:rsid w:val="00784D58"/>
    <w:rsid w:val="008D6863"/>
    <w:rsid w:val="00A30A8E"/>
    <w:rsid w:val="00B86B75"/>
    <w:rsid w:val="00BC48D5"/>
    <w:rsid w:val="00C357D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data.worldbank.org/indicator/SP.POP.TOTL?locations=ZG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hyperlink" Target="https://www.who.int/emergencies/diseases/novel-coronavirus-2019/situation-reports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hyperlink" Target="https://doi.org/10.1101/2020.02.05.20020750" TargetMode="Externa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yperlink" Target="https://www.who.int/emergencies/diseases/novel-coronavirus-2019/situation-reports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1359</Words>
  <Characters>7751</Characters>
  <Application>Microsoft Office Word</Application>
  <DocSecurity>0</DocSecurity>
  <Lines>64</Lines>
  <Paragraphs>18</Paragraphs>
  <ScaleCrop>false</ScaleCrop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situation report for WH0 Africa Region</dc:title>
  <dc:creator>Produced by the TIBA COVID-19 Epidemic Response Unit</dc:creator>
  <cp:lastModifiedBy>Camille Simonet</cp:lastModifiedBy>
  <cp:revision>2</cp:revision>
  <dcterms:created xsi:type="dcterms:W3CDTF">2020-04-07T15:24:00Z</dcterms:created>
  <dcterms:modified xsi:type="dcterms:W3CDTF">2020-04-07T15:24:00Z</dcterms:modified>
</cp:coreProperties>
</file>